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829497" w14:textId="77777777" w:rsidR="00560748" w:rsidRPr="00364721" w:rsidRDefault="00560748" w:rsidP="0056074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08B4331" w14:textId="77777777" w:rsidR="00560748" w:rsidRDefault="00560748" w:rsidP="0056074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99D7C93" w14:textId="77777777" w:rsidR="00560748" w:rsidRPr="00C208B8" w:rsidRDefault="00560748" w:rsidP="00560748">
      <w:pPr>
        <w:jc w:val="center"/>
      </w:pPr>
      <w:r>
        <w:rPr>
          <w:noProof/>
          <w:lang w:eastAsia="hr-HR"/>
        </w:rPr>
        <w:drawing>
          <wp:inline distT="0" distB="0" distL="0" distR="0" wp14:anchorId="0566EB5F" wp14:editId="58603CC7">
            <wp:extent cx="502942" cy="68400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42" cy="6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208B8">
        <w:fldChar w:fldCharType="begin"/>
      </w:r>
      <w:r w:rsidRPr="00C208B8">
        <w:instrText xml:space="preserve"> INCLUDEPICTURE "http://www.inet.hr/~box/images/grb-rh.gif" \* MERGEFORMATINET </w:instrText>
      </w:r>
      <w:r w:rsidRPr="00C208B8">
        <w:fldChar w:fldCharType="end"/>
      </w:r>
    </w:p>
    <w:p w14:paraId="59C10212" w14:textId="77777777" w:rsidR="00560748" w:rsidRPr="00E14F24" w:rsidRDefault="00560748" w:rsidP="00560748">
      <w:pPr>
        <w:spacing w:before="60" w:after="1680"/>
        <w:jc w:val="center"/>
        <w:rPr>
          <w:rFonts w:ascii="Times New Roman" w:hAnsi="Times New Roman" w:cs="Times New Roman"/>
          <w:sz w:val="24"/>
          <w:szCs w:val="24"/>
        </w:rPr>
      </w:pPr>
      <w:r w:rsidRPr="00E14F24">
        <w:rPr>
          <w:rFonts w:ascii="Times New Roman" w:hAnsi="Times New Roman" w:cs="Times New Roman"/>
          <w:sz w:val="24"/>
          <w:szCs w:val="24"/>
        </w:rPr>
        <w:t>VLADA REPUBLIKE HRVATSKE</w:t>
      </w:r>
    </w:p>
    <w:p w14:paraId="5C79513E" w14:textId="77777777" w:rsidR="00560748" w:rsidRPr="00E14F24" w:rsidRDefault="00560748" w:rsidP="00560748">
      <w:pPr>
        <w:rPr>
          <w:rFonts w:ascii="Times New Roman" w:hAnsi="Times New Roman" w:cs="Times New Roman"/>
          <w:sz w:val="24"/>
          <w:szCs w:val="24"/>
        </w:rPr>
      </w:pPr>
    </w:p>
    <w:p w14:paraId="352E9629" w14:textId="6380B2F5" w:rsidR="00560748" w:rsidRPr="00E14F24" w:rsidRDefault="00C472FE" w:rsidP="00C472FE">
      <w:pPr>
        <w:tabs>
          <w:tab w:val="center" w:pos="4536"/>
          <w:tab w:val="right" w:pos="9072"/>
        </w:tabs>
        <w:spacing w:after="24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60748" w:rsidRPr="00F23A41">
        <w:rPr>
          <w:rFonts w:ascii="Times New Roman" w:hAnsi="Times New Roman" w:cs="Times New Roman"/>
          <w:sz w:val="24"/>
          <w:szCs w:val="24"/>
        </w:rPr>
        <w:t xml:space="preserve">Zagreb, </w:t>
      </w:r>
      <w:r w:rsidR="00775988">
        <w:rPr>
          <w:rFonts w:ascii="Times New Roman" w:hAnsi="Times New Roman" w:cs="Times New Roman"/>
          <w:sz w:val="24"/>
          <w:szCs w:val="24"/>
        </w:rPr>
        <w:t>29</w:t>
      </w:r>
      <w:bookmarkStart w:id="0" w:name="_GoBack"/>
      <w:bookmarkEnd w:id="0"/>
      <w:r w:rsidR="00CC7DEB">
        <w:rPr>
          <w:rFonts w:ascii="Times New Roman" w:hAnsi="Times New Roman" w:cs="Times New Roman"/>
          <w:sz w:val="24"/>
          <w:szCs w:val="24"/>
        </w:rPr>
        <w:t>. listopada</w:t>
      </w:r>
      <w:r w:rsidR="00560748" w:rsidRPr="00F23A41">
        <w:rPr>
          <w:rFonts w:ascii="Times New Roman" w:hAnsi="Times New Roman" w:cs="Times New Roman"/>
          <w:sz w:val="24"/>
          <w:szCs w:val="24"/>
        </w:rPr>
        <w:t xml:space="preserve"> 2020.</w:t>
      </w:r>
    </w:p>
    <w:p w14:paraId="5743662E" w14:textId="77777777" w:rsidR="00560748" w:rsidRPr="00E14F24" w:rsidRDefault="00560748" w:rsidP="005607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14F24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</w:t>
      </w:r>
    </w:p>
    <w:p w14:paraId="4FB3D0E5" w14:textId="77777777" w:rsidR="00560748" w:rsidRPr="00E14F24" w:rsidRDefault="00560748" w:rsidP="00560748">
      <w:pPr>
        <w:tabs>
          <w:tab w:val="right" w:pos="1701"/>
          <w:tab w:val="left" w:pos="1843"/>
        </w:tabs>
        <w:spacing w:line="360" w:lineRule="auto"/>
        <w:ind w:left="1843" w:hanging="1843"/>
        <w:rPr>
          <w:rFonts w:ascii="Times New Roman" w:hAnsi="Times New Roman" w:cs="Times New Roman"/>
          <w:b/>
          <w:smallCaps/>
          <w:sz w:val="24"/>
          <w:szCs w:val="24"/>
        </w:rPr>
        <w:sectPr w:rsidR="00560748" w:rsidRPr="00E14F24" w:rsidSect="00BA6C85">
          <w:footerReference w:type="default" r:id="rId12"/>
          <w:pgSz w:w="11906" w:h="16838"/>
          <w:pgMar w:top="1252" w:right="1417" w:bottom="1276" w:left="1417" w:header="568" w:footer="417" w:gutter="0"/>
          <w:cols w:space="708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2"/>
        <w:gridCol w:w="7130"/>
      </w:tblGrid>
      <w:tr w:rsidR="00560748" w:rsidRPr="00E14F24" w14:paraId="4FFF8E1D" w14:textId="77777777" w:rsidTr="00040CBF">
        <w:tc>
          <w:tcPr>
            <w:tcW w:w="1942" w:type="dxa"/>
          </w:tcPr>
          <w:p w14:paraId="4061C765" w14:textId="77777777" w:rsidR="00560748" w:rsidRPr="00E14F24" w:rsidRDefault="00560748" w:rsidP="00040CBF">
            <w:pPr>
              <w:spacing w:line="360" w:lineRule="auto"/>
              <w:jc w:val="right"/>
              <w:rPr>
                <w:sz w:val="24"/>
                <w:szCs w:val="24"/>
              </w:rPr>
            </w:pPr>
            <w:r w:rsidRPr="00E14F24">
              <w:rPr>
                <w:b/>
                <w:smallCaps/>
                <w:sz w:val="24"/>
                <w:szCs w:val="24"/>
              </w:rPr>
              <w:t>Predlagatelj</w:t>
            </w:r>
            <w:r w:rsidRPr="00E14F24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7130" w:type="dxa"/>
          </w:tcPr>
          <w:p w14:paraId="022B3E3E" w14:textId="31824B0D" w:rsidR="00560748" w:rsidRPr="00E14F24" w:rsidRDefault="00560748" w:rsidP="00040CBF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inistarstvo </w:t>
            </w:r>
            <w:r w:rsidR="00CC7DEB">
              <w:rPr>
                <w:sz w:val="24"/>
                <w:szCs w:val="24"/>
              </w:rPr>
              <w:t>prostornoga uređenja, graditeljstva i državne imovine</w:t>
            </w:r>
            <w:r>
              <w:rPr>
                <w:sz w:val="24"/>
                <w:szCs w:val="24"/>
              </w:rPr>
              <w:t xml:space="preserve"> </w:t>
            </w:r>
          </w:p>
        </w:tc>
      </w:tr>
    </w:tbl>
    <w:tbl>
      <w:tblPr>
        <w:tblStyle w:val="TableGrid"/>
        <w:tblpPr w:leftFromText="180" w:rightFromText="180" w:vertAnchor="text" w:horzAnchor="margin" w:tblpY="49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7"/>
        <w:gridCol w:w="7135"/>
      </w:tblGrid>
      <w:tr w:rsidR="00560748" w:rsidRPr="00E14F24" w14:paraId="7B4DA218" w14:textId="77777777" w:rsidTr="00040CBF">
        <w:tc>
          <w:tcPr>
            <w:tcW w:w="1937" w:type="dxa"/>
          </w:tcPr>
          <w:p w14:paraId="19FBD438" w14:textId="77777777" w:rsidR="00560748" w:rsidRPr="00E14F24" w:rsidRDefault="00560748" w:rsidP="00040CBF">
            <w:pPr>
              <w:spacing w:line="360" w:lineRule="auto"/>
              <w:jc w:val="right"/>
              <w:rPr>
                <w:sz w:val="24"/>
                <w:szCs w:val="24"/>
              </w:rPr>
            </w:pPr>
            <w:r w:rsidRPr="00E14F24">
              <w:rPr>
                <w:b/>
                <w:smallCaps/>
                <w:sz w:val="24"/>
                <w:szCs w:val="24"/>
              </w:rPr>
              <w:t>Predmet</w:t>
            </w:r>
            <w:r w:rsidRPr="00E14F24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7135" w:type="dxa"/>
          </w:tcPr>
          <w:p w14:paraId="11FB9346" w14:textId="3C84BCAB" w:rsidR="00560748" w:rsidRPr="00E14F24" w:rsidRDefault="00560748" w:rsidP="00636A4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sz w:val="24"/>
                <w:szCs w:val="24"/>
              </w:rPr>
            </w:pPr>
            <w:r w:rsidRPr="00364721">
              <w:rPr>
                <w:sz w:val="24"/>
                <w:szCs w:val="24"/>
              </w:rPr>
              <w:t xml:space="preserve">Prijedlog </w:t>
            </w:r>
            <w:r w:rsidR="00271ABB">
              <w:rPr>
                <w:sz w:val="24"/>
                <w:szCs w:val="24"/>
              </w:rPr>
              <w:t>o</w:t>
            </w:r>
            <w:r w:rsidR="00F23A41">
              <w:rPr>
                <w:sz w:val="24"/>
                <w:szCs w:val="24"/>
              </w:rPr>
              <w:t xml:space="preserve">dluke </w:t>
            </w:r>
            <w:r>
              <w:rPr>
                <w:sz w:val="24"/>
                <w:szCs w:val="24"/>
              </w:rPr>
              <w:t xml:space="preserve">o </w:t>
            </w:r>
            <w:r w:rsidR="00C40FE2">
              <w:rPr>
                <w:sz w:val="24"/>
                <w:szCs w:val="24"/>
              </w:rPr>
              <w:t>donošenju</w:t>
            </w:r>
            <w:r w:rsidR="00CC06B8" w:rsidRPr="00CC06B8">
              <w:rPr>
                <w:sz w:val="24"/>
                <w:szCs w:val="24"/>
              </w:rPr>
              <w:t xml:space="preserve"> </w:t>
            </w:r>
            <w:r w:rsidR="00CC7DEB">
              <w:t xml:space="preserve"> </w:t>
            </w:r>
            <w:bookmarkStart w:id="1" w:name="_Hlk54610892"/>
            <w:r w:rsidR="00CC7DEB" w:rsidRPr="00CC7DEB">
              <w:rPr>
                <w:sz w:val="24"/>
                <w:szCs w:val="24"/>
              </w:rPr>
              <w:t>Prvog Programa mjera obnove zgrada oštećenih potresom na području Grada Zagreba, Krapinsko-zagorske županije i Zagrebačke županije</w:t>
            </w:r>
            <w:bookmarkEnd w:id="1"/>
          </w:p>
        </w:tc>
      </w:tr>
    </w:tbl>
    <w:p w14:paraId="6C505F5D" w14:textId="77777777" w:rsidR="00560748" w:rsidRPr="00E14F24" w:rsidRDefault="00560748" w:rsidP="00560748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560748" w:rsidRPr="00E14F24" w:rsidSect="000350D9">
          <w:type w:val="continuous"/>
          <w:pgSz w:w="11906" w:h="16838"/>
          <w:pgMar w:top="993" w:right="1417" w:bottom="1417" w:left="1417" w:header="709" w:footer="658" w:gutter="0"/>
          <w:cols w:space="708"/>
          <w:docGrid w:linePitch="360"/>
        </w:sectPr>
      </w:pPr>
      <w:r w:rsidRPr="00E14F24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_</w:t>
      </w:r>
    </w:p>
    <w:p w14:paraId="62675B4F" w14:textId="77777777" w:rsidR="00560748" w:rsidRPr="00E14F24" w:rsidRDefault="00560748" w:rsidP="00560748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560748" w:rsidRPr="00E14F24" w:rsidSect="000350D9">
          <w:type w:val="continuous"/>
          <w:pgSz w:w="11906" w:h="16838"/>
          <w:pgMar w:top="993" w:right="1417" w:bottom="1417" w:left="1417" w:header="709" w:footer="658" w:gutter="0"/>
          <w:cols w:space="708"/>
          <w:docGrid w:linePitch="360"/>
        </w:sectPr>
      </w:pPr>
    </w:p>
    <w:p w14:paraId="3226CE86" w14:textId="77777777" w:rsidR="00CB44D7" w:rsidRDefault="00CC06B8" w:rsidP="00CC06B8">
      <w:pPr>
        <w:spacing w:after="0" w:line="240" w:lineRule="auto"/>
        <w:ind w:left="778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  <w:lastRenderedPageBreak/>
        <w:t>PRIJEDLOG</w:t>
      </w:r>
    </w:p>
    <w:p w14:paraId="15CDC8F1" w14:textId="77777777" w:rsidR="00CB44D7" w:rsidRPr="004C2A12" w:rsidRDefault="00CB44D7" w:rsidP="00CC06B8">
      <w:pPr>
        <w:spacing w:after="0" w:line="240" w:lineRule="auto"/>
        <w:ind w:left="778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</w:pPr>
    </w:p>
    <w:p w14:paraId="12A28C5C" w14:textId="0DBA96DA" w:rsidR="00CC06B8" w:rsidRDefault="00CC06B8" w:rsidP="00CC06B8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Na temelju </w:t>
      </w:r>
      <w:r w:rsidR="0052117F" w:rsidRPr="00E10BE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članka </w:t>
      </w:r>
      <w:r w:rsidR="00280443">
        <w:rPr>
          <w:rFonts w:ascii="Times New Roman" w:eastAsia="Times New Roman" w:hAnsi="Times New Roman" w:cs="Times New Roman"/>
          <w:sz w:val="24"/>
          <w:szCs w:val="24"/>
          <w:lang w:eastAsia="hr-HR"/>
        </w:rPr>
        <w:t>11</w:t>
      </w:r>
      <w:r w:rsidR="0052117F" w:rsidRPr="00E10BE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. stavak </w:t>
      </w:r>
      <w:r w:rsidR="00CC73D5">
        <w:rPr>
          <w:rFonts w:ascii="Times New Roman" w:eastAsia="Times New Roman" w:hAnsi="Times New Roman" w:cs="Times New Roman"/>
          <w:sz w:val="24"/>
          <w:szCs w:val="24"/>
          <w:lang w:eastAsia="hr-HR"/>
        </w:rPr>
        <w:t>3</w:t>
      </w:r>
      <w:r w:rsidR="0052117F" w:rsidRPr="00E10BE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. </w:t>
      </w:r>
      <w:r w:rsidR="001B0BA3" w:rsidRPr="00E10BEE">
        <w:rPr>
          <w:rFonts w:ascii="Times New Roman" w:eastAsia="Times New Roman" w:hAnsi="Times New Roman" w:cs="Times New Roman"/>
          <w:sz w:val="24"/>
          <w:szCs w:val="24"/>
          <w:lang w:eastAsia="hr-HR"/>
        </w:rPr>
        <w:t>Z</w:t>
      </w:r>
      <w:r w:rsidR="00CB482E" w:rsidRPr="00E10BEE">
        <w:rPr>
          <w:rFonts w:ascii="Times New Roman" w:eastAsia="Times New Roman" w:hAnsi="Times New Roman" w:cs="Times New Roman"/>
          <w:sz w:val="24"/>
          <w:szCs w:val="24"/>
          <w:lang w:eastAsia="hr-HR"/>
        </w:rPr>
        <w:t>akona o obnovi zgrada oštećenih potresom na području Grada Zagr</w:t>
      </w:r>
      <w:r w:rsidR="001B0BA3" w:rsidRPr="00E10BEE">
        <w:rPr>
          <w:rFonts w:ascii="Times New Roman" w:eastAsia="Times New Roman" w:hAnsi="Times New Roman" w:cs="Times New Roman"/>
          <w:sz w:val="24"/>
          <w:szCs w:val="24"/>
          <w:lang w:eastAsia="hr-HR"/>
        </w:rPr>
        <w:t>e</w:t>
      </w:r>
      <w:r w:rsidR="00CB482E" w:rsidRPr="00E10BE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ba, </w:t>
      </w:r>
      <w:r w:rsidR="001B0BA3" w:rsidRPr="00E10BEE">
        <w:rPr>
          <w:rFonts w:ascii="Times New Roman" w:eastAsia="Times New Roman" w:hAnsi="Times New Roman" w:cs="Times New Roman"/>
          <w:sz w:val="24"/>
          <w:szCs w:val="24"/>
          <w:lang w:eastAsia="hr-HR"/>
        </w:rPr>
        <w:t>K</w:t>
      </w:r>
      <w:r w:rsidR="00CB482E" w:rsidRPr="00E10BEE">
        <w:rPr>
          <w:rFonts w:ascii="Times New Roman" w:eastAsia="Times New Roman" w:hAnsi="Times New Roman" w:cs="Times New Roman"/>
          <w:sz w:val="24"/>
          <w:szCs w:val="24"/>
          <w:lang w:eastAsia="hr-HR"/>
        </w:rPr>
        <w:t>r</w:t>
      </w:r>
      <w:r w:rsidR="001B0BA3" w:rsidRPr="00E10BEE">
        <w:rPr>
          <w:rFonts w:ascii="Times New Roman" w:eastAsia="Times New Roman" w:hAnsi="Times New Roman" w:cs="Times New Roman"/>
          <w:sz w:val="24"/>
          <w:szCs w:val="24"/>
          <w:lang w:eastAsia="hr-HR"/>
        </w:rPr>
        <w:t>a</w:t>
      </w:r>
      <w:r w:rsidR="00CB482E" w:rsidRPr="00E10BEE">
        <w:rPr>
          <w:rFonts w:ascii="Times New Roman" w:eastAsia="Times New Roman" w:hAnsi="Times New Roman" w:cs="Times New Roman"/>
          <w:sz w:val="24"/>
          <w:szCs w:val="24"/>
          <w:lang w:eastAsia="hr-HR"/>
        </w:rPr>
        <w:t>pinsko-zagorske županije i Zagr</w:t>
      </w:r>
      <w:r w:rsidR="001B0BA3" w:rsidRPr="00E10BEE">
        <w:rPr>
          <w:rFonts w:ascii="Times New Roman" w:eastAsia="Times New Roman" w:hAnsi="Times New Roman" w:cs="Times New Roman"/>
          <w:sz w:val="24"/>
          <w:szCs w:val="24"/>
          <w:lang w:eastAsia="hr-HR"/>
        </w:rPr>
        <w:t>e</w:t>
      </w:r>
      <w:r w:rsidR="00CB482E" w:rsidRPr="00E10BEE">
        <w:rPr>
          <w:rFonts w:ascii="Times New Roman" w:eastAsia="Times New Roman" w:hAnsi="Times New Roman" w:cs="Times New Roman"/>
          <w:sz w:val="24"/>
          <w:szCs w:val="24"/>
          <w:lang w:eastAsia="hr-HR"/>
        </w:rPr>
        <w:t>ba</w:t>
      </w:r>
      <w:r w:rsidR="001B0BA3" w:rsidRPr="00E10BE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čke županije 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(Narodne novine, br. </w:t>
      </w:r>
      <w:r w:rsidR="00CC7DEB">
        <w:rPr>
          <w:rFonts w:ascii="Times New Roman" w:eastAsia="Times New Roman" w:hAnsi="Times New Roman" w:cs="Times New Roman"/>
          <w:sz w:val="24"/>
          <w:szCs w:val="24"/>
          <w:lang w:eastAsia="hr-HR"/>
        </w:rPr>
        <w:t>102/20</w:t>
      </w:r>
      <w:r w:rsidR="001B0BA3">
        <w:rPr>
          <w:rFonts w:ascii="Times New Roman" w:eastAsia="Times New Roman" w:hAnsi="Times New Roman" w:cs="Times New Roman"/>
          <w:sz w:val="24"/>
          <w:szCs w:val="24"/>
          <w:lang w:eastAsia="hr-HR"/>
        </w:rPr>
        <w:t>)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, Vlada Republike Hrvatske je na sjednici održanoj __________ godine donijela </w:t>
      </w:r>
    </w:p>
    <w:p w14:paraId="00EF71DA" w14:textId="77777777" w:rsidR="00CC06B8" w:rsidRDefault="00CC06B8" w:rsidP="00CC06B8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CEF7628" w14:textId="423D7287" w:rsidR="00CC06B8" w:rsidRDefault="00CC06B8" w:rsidP="00CC06B8">
      <w:pPr>
        <w:keepNext/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outlineLvl w:val="1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4A5F785D" w14:textId="77777777" w:rsidR="00873D9C" w:rsidRDefault="00873D9C" w:rsidP="00CC06B8">
      <w:pPr>
        <w:keepNext/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outlineLvl w:val="1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0994E50E" w14:textId="77777777" w:rsidR="00CC06B8" w:rsidRDefault="00CC06B8" w:rsidP="00CC06B8">
      <w:pPr>
        <w:keepNext/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outlineLvl w:val="1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O D L U K U</w:t>
      </w:r>
    </w:p>
    <w:p w14:paraId="30240727" w14:textId="77777777" w:rsidR="00CC06B8" w:rsidRDefault="00CC06B8" w:rsidP="00CC06B8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48D1C971" w14:textId="70238B19" w:rsidR="00CC06B8" w:rsidRDefault="00CC06B8" w:rsidP="00CC06B8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o </w:t>
      </w:r>
      <w:r w:rsidR="00CC73D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donošenju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 </w:t>
      </w:r>
      <w:r w:rsidR="00CC7DEB" w:rsidRPr="00CC7DEB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Prvog Programa mjera obnove zgrada oštećenih potresom na području Grada Zagreba, Krapinsko-zagorske županije i Zagrebačke županije</w:t>
      </w:r>
    </w:p>
    <w:p w14:paraId="3329D05D" w14:textId="77777777" w:rsidR="00CC06B8" w:rsidRDefault="00CC06B8" w:rsidP="00CC06B8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662B513B" w14:textId="77777777" w:rsidR="00CC06B8" w:rsidRDefault="00CC06B8" w:rsidP="00CC06B8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I.</w:t>
      </w:r>
    </w:p>
    <w:p w14:paraId="26D82F48" w14:textId="77777777" w:rsidR="00CC06B8" w:rsidRDefault="00CC06B8" w:rsidP="00CC06B8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2087E504" w14:textId="2830F233" w:rsidR="00CC06B8" w:rsidRDefault="00CC73D5" w:rsidP="00CC06B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Donosi</w:t>
      </w:r>
      <w:r w:rsidR="00CC06B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se </w:t>
      </w:r>
      <w:r w:rsidR="00CC7DEB" w:rsidRPr="00CC7DEB">
        <w:rPr>
          <w:rFonts w:ascii="Times New Roman" w:eastAsia="Times New Roman" w:hAnsi="Times New Roman" w:cs="Times New Roman"/>
          <w:sz w:val="24"/>
          <w:szCs w:val="24"/>
          <w:lang w:eastAsia="hr-HR"/>
        </w:rPr>
        <w:t>Prv</w:t>
      </w:r>
      <w:r w:rsidR="00CC7DEB">
        <w:rPr>
          <w:rFonts w:ascii="Times New Roman" w:eastAsia="Times New Roman" w:hAnsi="Times New Roman" w:cs="Times New Roman"/>
          <w:sz w:val="24"/>
          <w:szCs w:val="24"/>
          <w:lang w:eastAsia="hr-HR"/>
        </w:rPr>
        <w:t>i</w:t>
      </w:r>
      <w:r w:rsidR="00CC7DEB" w:rsidRPr="00CC7DEB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2C63C5">
        <w:rPr>
          <w:rFonts w:ascii="Times New Roman" w:eastAsia="Times New Roman" w:hAnsi="Times New Roman" w:cs="Times New Roman"/>
          <w:sz w:val="24"/>
          <w:szCs w:val="24"/>
          <w:lang w:eastAsia="hr-HR"/>
        </w:rPr>
        <w:t>p</w:t>
      </w:r>
      <w:r w:rsidR="00CC7DEB" w:rsidRPr="00CC7DEB">
        <w:rPr>
          <w:rFonts w:ascii="Times New Roman" w:eastAsia="Times New Roman" w:hAnsi="Times New Roman" w:cs="Times New Roman"/>
          <w:sz w:val="24"/>
          <w:szCs w:val="24"/>
          <w:lang w:eastAsia="hr-HR"/>
        </w:rPr>
        <w:t>rogram mjera obnove zgrada oštećenih potresom na području Grada Zagreba, Krapinsko-zagorske županije i Zagrebačke županije</w:t>
      </w:r>
      <w:r w:rsidR="00CC7DEB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</w:p>
    <w:p w14:paraId="621C0DC1" w14:textId="77777777" w:rsidR="00CC7DEB" w:rsidRDefault="00CC7DEB" w:rsidP="00CC06B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69A0FF" w14:textId="56BD9014" w:rsidR="00CC06B8" w:rsidRDefault="002C63C5" w:rsidP="00CC06B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Prvi p</w:t>
      </w:r>
      <w:r w:rsidR="00CC06B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rogram iz stavka 1. ove točke sastavni </w:t>
      </w:r>
      <w:r w:rsidR="004F6F0E">
        <w:rPr>
          <w:rFonts w:ascii="Times New Roman" w:eastAsia="Times New Roman" w:hAnsi="Times New Roman" w:cs="Times New Roman"/>
          <w:sz w:val="24"/>
          <w:szCs w:val="24"/>
          <w:lang w:eastAsia="hr-HR"/>
        </w:rPr>
        <w:t>je</w:t>
      </w:r>
      <w:r w:rsidR="00CC06B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dio ove Odluke.</w:t>
      </w:r>
    </w:p>
    <w:p w14:paraId="2752289C" w14:textId="77777777" w:rsidR="00CC06B8" w:rsidRDefault="00CC06B8" w:rsidP="00CC06B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5ECB793" w14:textId="65C4DD39" w:rsidR="00CC06B8" w:rsidRDefault="00CC06B8" w:rsidP="00CC06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II.</w:t>
      </w:r>
    </w:p>
    <w:p w14:paraId="4C67D40F" w14:textId="56B7F3A2" w:rsidR="00B3715C" w:rsidRDefault="00B3715C" w:rsidP="00CC06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6A0A5ED9" w14:textId="3D819E21" w:rsidR="00B3715C" w:rsidRDefault="00B3715C" w:rsidP="00B3715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B3715C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Zadužuje se Ministarstvo prostornoga uređenja, graditeljstva i državne imovine da o donošenju ove Odluke izvijesti nositelje provedbe </w:t>
      </w:r>
      <w:r w:rsidR="002C63C5">
        <w:rPr>
          <w:rFonts w:ascii="Times New Roman" w:eastAsia="Times New Roman" w:hAnsi="Times New Roman" w:cs="Times New Roman"/>
          <w:sz w:val="24"/>
          <w:szCs w:val="24"/>
          <w:lang w:eastAsia="hr-HR"/>
        </w:rPr>
        <w:t>Prvog p</w:t>
      </w:r>
      <w:r w:rsidRPr="00B3715C">
        <w:rPr>
          <w:rFonts w:ascii="Times New Roman" w:eastAsia="Times New Roman" w:hAnsi="Times New Roman" w:cs="Times New Roman"/>
          <w:sz w:val="24"/>
          <w:szCs w:val="24"/>
          <w:lang w:eastAsia="hr-HR"/>
        </w:rPr>
        <w:t>rograma iz točke I. stavka 1. ove Odluke.</w:t>
      </w:r>
    </w:p>
    <w:p w14:paraId="6D5E3D9F" w14:textId="2E9FFF46" w:rsidR="00B3715C" w:rsidRDefault="00B3715C" w:rsidP="00B3715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EF2E63E" w14:textId="720039A0" w:rsidR="00B3715C" w:rsidRPr="00B3715C" w:rsidRDefault="00B3715C" w:rsidP="00B3715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B3715C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II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I</w:t>
      </w:r>
      <w:r w:rsidRPr="00B3715C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.</w:t>
      </w:r>
    </w:p>
    <w:p w14:paraId="6BC338F8" w14:textId="77777777" w:rsidR="00CC06B8" w:rsidRDefault="00CC06B8" w:rsidP="00CC7DE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3B6D7C74" w14:textId="500BA85E" w:rsidR="00CC06B8" w:rsidRDefault="00CC06B8" w:rsidP="00CC06B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  <w:t xml:space="preserve">Ova Odluka stupa na snagu </w:t>
      </w:r>
      <w:r w:rsidR="00CC73D5"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  <w:t>prvog dana od dana objav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  <w:t xml:space="preserve"> u Narodnim novinama.</w:t>
      </w:r>
    </w:p>
    <w:p w14:paraId="724C3971" w14:textId="77777777" w:rsidR="00CC06B8" w:rsidRDefault="00CC06B8" w:rsidP="00CC06B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</w:pPr>
    </w:p>
    <w:p w14:paraId="714492F1" w14:textId="77777777" w:rsidR="00CC06B8" w:rsidRDefault="00CC06B8" w:rsidP="00CC06B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</w:pPr>
    </w:p>
    <w:p w14:paraId="6EC62128" w14:textId="77777777" w:rsidR="00CC06B8" w:rsidRDefault="00CC06B8" w:rsidP="00CC06B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  <w:t>KLASA: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  <w:tab/>
      </w:r>
    </w:p>
    <w:p w14:paraId="41F2F43E" w14:textId="77777777" w:rsidR="00CC06B8" w:rsidRDefault="00CC06B8" w:rsidP="00CC06B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  <w:t>URBROJ: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  <w:tab/>
      </w:r>
    </w:p>
    <w:p w14:paraId="2090B9FA" w14:textId="77777777" w:rsidR="00CC06B8" w:rsidRDefault="00CC06B8" w:rsidP="00CC06B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  <w:t xml:space="preserve">Zagreb, </w:t>
      </w:r>
    </w:p>
    <w:p w14:paraId="65021BE2" w14:textId="4F537317" w:rsidR="00CC06B8" w:rsidRDefault="00CC06B8" w:rsidP="00CC06B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</w:pPr>
    </w:p>
    <w:p w14:paraId="4F731B10" w14:textId="0DE20943" w:rsidR="004F6F0E" w:rsidRDefault="004F6F0E" w:rsidP="00CC06B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</w:pPr>
    </w:p>
    <w:p w14:paraId="3389F7A7" w14:textId="4EEE90DE" w:rsidR="004F6F0E" w:rsidRDefault="004F6F0E" w:rsidP="00CC06B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</w:pPr>
    </w:p>
    <w:p w14:paraId="31386E44" w14:textId="77777777" w:rsidR="004F6F0E" w:rsidRDefault="004F6F0E" w:rsidP="00CC06B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</w:pPr>
    </w:p>
    <w:p w14:paraId="1CF4A690" w14:textId="77777777" w:rsidR="00CC06B8" w:rsidRDefault="00CC06B8" w:rsidP="00CC06B8">
      <w:pPr>
        <w:spacing w:after="0" w:line="240" w:lineRule="auto"/>
        <w:ind w:left="4956" w:firstLine="708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  <w:t>PREDSJEDNIK</w:t>
      </w:r>
    </w:p>
    <w:p w14:paraId="70A6A6A5" w14:textId="77777777" w:rsidR="00CC06B8" w:rsidRDefault="00CC06B8" w:rsidP="00CC06B8">
      <w:pPr>
        <w:spacing w:after="0" w:line="240" w:lineRule="auto"/>
        <w:ind w:left="4956" w:firstLine="708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</w:pPr>
    </w:p>
    <w:p w14:paraId="4453FAF5" w14:textId="77777777" w:rsidR="00CC06B8" w:rsidRDefault="00CC06B8" w:rsidP="00CC06B8">
      <w:pPr>
        <w:spacing w:after="0" w:line="240" w:lineRule="auto"/>
        <w:ind w:left="4956" w:firstLine="708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r-HR"/>
        </w:rPr>
        <w:t>mr. sc. Andrej Plenković</w:t>
      </w:r>
    </w:p>
    <w:p w14:paraId="64CF5BF3" w14:textId="77777777" w:rsidR="00CC06B8" w:rsidRDefault="00CC06B8" w:rsidP="00CC06B8">
      <w:pPr>
        <w:spacing w:after="0" w:line="240" w:lineRule="auto"/>
        <w:ind w:left="4956" w:firstLine="708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r-HR"/>
        </w:rPr>
      </w:pPr>
    </w:p>
    <w:p w14:paraId="0207560B" w14:textId="77777777" w:rsidR="00CC06B8" w:rsidRDefault="00CC06B8" w:rsidP="00CC06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r-HR"/>
        </w:rPr>
      </w:pPr>
    </w:p>
    <w:p w14:paraId="6E7C9286" w14:textId="77777777" w:rsidR="00CC06B8" w:rsidRDefault="00CC06B8" w:rsidP="00CC06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r-HR"/>
        </w:rPr>
      </w:pPr>
    </w:p>
    <w:p w14:paraId="3C0E172B" w14:textId="5CEAE378" w:rsidR="00CC06B8" w:rsidRDefault="00CC06B8" w:rsidP="00CC06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r-HR"/>
        </w:rPr>
      </w:pPr>
    </w:p>
    <w:p w14:paraId="34C7C717" w14:textId="77777777" w:rsidR="007315AB" w:rsidRDefault="007315AB" w:rsidP="00CC06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r-HR"/>
        </w:rPr>
      </w:pPr>
    </w:p>
    <w:p w14:paraId="6F2D880E" w14:textId="77777777" w:rsidR="007315AB" w:rsidRDefault="007315AB" w:rsidP="00CC06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r-HR"/>
        </w:rPr>
      </w:pPr>
    </w:p>
    <w:p w14:paraId="3A255859" w14:textId="45BB1B6F" w:rsidR="004F6F0E" w:rsidRDefault="004F6F0E" w:rsidP="00CC06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r-HR"/>
        </w:rPr>
      </w:pPr>
    </w:p>
    <w:p w14:paraId="361847A4" w14:textId="5C814202" w:rsidR="004F6F0E" w:rsidRDefault="004F6F0E" w:rsidP="00CC06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r-HR"/>
        </w:rPr>
      </w:pPr>
    </w:p>
    <w:p w14:paraId="65CE21FD" w14:textId="6948901C" w:rsidR="004F6F0E" w:rsidRDefault="004F6F0E" w:rsidP="00CC06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r-HR"/>
        </w:rPr>
      </w:pPr>
    </w:p>
    <w:p w14:paraId="1FCD6AB3" w14:textId="2683176A" w:rsidR="00CC7DEB" w:rsidRDefault="00CC7DEB" w:rsidP="00CC06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r-HR"/>
        </w:rPr>
      </w:pPr>
    </w:p>
    <w:p w14:paraId="0E2614CD" w14:textId="65F8C766" w:rsidR="00CC7DEB" w:rsidRDefault="00CC7DEB" w:rsidP="00CC06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r-HR"/>
        </w:rPr>
      </w:pPr>
    </w:p>
    <w:p w14:paraId="14068679" w14:textId="59619171" w:rsidR="00CC7DEB" w:rsidRDefault="00CC7DEB" w:rsidP="00CC06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r-HR"/>
        </w:rPr>
      </w:pPr>
    </w:p>
    <w:p w14:paraId="0F1592D1" w14:textId="49AE0B94" w:rsidR="00CC7DEB" w:rsidRDefault="00CC7DEB" w:rsidP="00CC06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r-HR"/>
        </w:rPr>
      </w:pPr>
    </w:p>
    <w:p w14:paraId="34FF1AB0" w14:textId="77777777" w:rsidR="00CC7DEB" w:rsidRDefault="00CC7DEB" w:rsidP="00CC06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r-HR"/>
        </w:rPr>
      </w:pPr>
    </w:p>
    <w:p w14:paraId="432007A5" w14:textId="2DFD0550" w:rsidR="004F6F0E" w:rsidRDefault="004F6F0E" w:rsidP="00CC06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r-HR"/>
        </w:rPr>
      </w:pPr>
    </w:p>
    <w:p w14:paraId="5EC192C5" w14:textId="77777777" w:rsidR="00866938" w:rsidRDefault="00866938" w:rsidP="00CC06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r-HR"/>
        </w:rPr>
      </w:pPr>
    </w:p>
    <w:p w14:paraId="5E3B6052" w14:textId="77777777" w:rsidR="00CC06B8" w:rsidRDefault="00CC06B8" w:rsidP="00CC06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r-HR"/>
        </w:rPr>
        <w:t>OBRAZLOŽENJE</w:t>
      </w:r>
    </w:p>
    <w:p w14:paraId="26EB14F0" w14:textId="77777777" w:rsidR="00CC06B8" w:rsidRDefault="00CC06B8" w:rsidP="00CC06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r-HR"/>
        </w:rPr>
      </w:pPr>
    </w:p>
    <w:p w14:paraId="238F0B4A" w14:textId="77777777" w:rsidR="00CC06B8" w:rsidRDefault="00CC06B8" w:rsidP="00CC06B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</w:pPr>
    </w:p>
    <w:p w14:paraId="228B574C" w14:textId="56A0C99D" w:rsidR="0040579B" w:rsidRDefault="0040579B" w:rsidP="0040579B">
      <w:pPr>
        <w:pStyle w:val="pt-normal-000018"/>
        <w:shd w:val="clear" w:color="auto" w:fill="FFFFFF"/>
        <w:spacing w:before="0" w:beforeAutospacing="0" w:after="0" w:afterAutospacing="0"/>
        <w:jc w:val="both"/>
        <w:textAlignment w:val="baseline"/>
        <w:rPr>
          <w:rStyle w:val="pt-zadanifontodlomka-000020"/>
          <w:color w:val="000000"/>
        </w:rPr>
      </w:pPr>
      <w:r>
        <w:rPr>
          <w:rStyle w:val="pt-zadanifontodlomka-000020"/>
          <w:color w:val="000000"/>
        </w:rPr>
        <w:t>Potres u Zagrebu i okolici dogodio se 22. ožujka 2020. i to u 6 sati i 24 minute magnitude M= 5,5 po Richteru, te idući u 7 sati i 1 minutu magnitude M=5,0 po Richteru, a seizmička aktivnost u široj okolici grada nastavlja se tako da je do 12. kolovoza Seizmološka služba, pri Geofizičkom odsjeku Prirodoslovno-matematičkog fakulteta Sveučilišta u Zagrebu zabilježila na području Grada Zagreba 2047 potresa. Potres je bio jačine 5,5 stupnjeva po Richteru - znatno manje od potresa iz 1880. godine, ali i manje od potresa magnitude 6,5 po Richteru koji se prema seizmološkoj karti Republike Hrvatske i grada Zagreba mogao dogoditi.</w:t>
      </w:r>
    </w:p>
    <w:p w14:paraId="71635F0E" w14:textId="77777777" w:rsidR="0040579B" w:rsidRDefault="0040579B" w:rsidP="0040579B">
      <w:pPr>
        <w:pStyle w:val="pt-normal-000018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4E07341C" w14:textId="25C7DDA1" w:rsidR="00CB44D7" w:rsidRPr="00CB0D68" w:rsidRDefault="0040579B" w:rsidP="00CC7DEB">
      <w:pPr>
        <w:pStyle w:val="Header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vim </w:t>
      </w:r>
      <w:r w:rsidR="003172B0">
        <w:rPr>
          <w:rFonts w:ascii="Times New Roman" w:hAnsi="Times New Roman" w:cs="Times New Roman"/>
          <w:sz w:val="24"/>
          <w:szCs w:val="24"/>
        </w:rPr>
        <w:t xml:space="preserve">Prvim </w:t>
      </w:r>
      <w:r w:rsidR="00860BF7">
        <w:rPr>
          <w:rFonts w:ascii="Times New Roman" w:hAnsi="Times New Roman" w:cs="Times New Roman"/>
          <w:sz w:val="24"/>
          <w:szCs w:val="24"/>
        </w:rPr>
        <w:t>p</w:t>
      </w:r>
      <w:r w:rsidR="00CC7DEB" w:rsidRPr="00CB0D68">
        <w:rPr>
          <w:rFonts w:ascii="Times New Roman" w:hAnsi="Times New Roman" w:cs="Times New Roman"/>
          <w:sz w:val="24"/>
          <w:szCs w:val="24"/>
        </w:rPr>
        <w:t xml:space="preserve">rogramom mjera (u daljnjem tekstu: </w:t>
      </w:r>
      <w:r w:rsidR="003172B0">
        <w:rPr>
          <w:rFonts w:ascii="Times New Roman" w:hAnsi="Times New Roman" w:cs="Times New Roman"/>
          <w:sz w:val="24"/>
          <w:szCs w:val="24"/>
        </w:rPr>
        <w:t xml:space="preserve">Prvi </w:t>
      </w:r>
      <w:r w:rsidR="00860BF7">
        <w:rPr>
          <w:rFonts w:ascii="Times New Roman" w:hAnsi="Times New Roman" w:cs="Times New Roman"/>
          <w:sz w:val="24"/>
          <w:szCs w:val="24"/>
        </w:rPr>
        <w:t>p</w:t>
      </w:r>
      <w:r w:rsidR="00CC7DEB" w:rsidRPr="00CB0D68">
        <w:rPr>
          <w:rFonts w:ascii="Times New Roman" w:hAnsi="Times New Roman" w:cs="Times New Roman"/>
          <w:sz w:val="24"/>
          <w:szCs w:val="24"/>
        </w:rPr>
        <w:t xml:space="preserve">rogram) se, u skladu s odredbama članaka 11. i 12. Zakona o obnovi zgrada oštećenih potresom na području Grada Zagreba, Zagrebačke županije i Krapinsko-zagorske županije („Narodne novine“, broj 102/2020, u daljnjem tekstu: Zakon), utvrđuju </w:t>
      </w:r>
      <w:r w:rsidR="001862DE">
        <w:rPr>
          <w:rFonts w:ascii="Times New Roman" w:hAnsi="Times New Roman" w:cs="Times New Roman"/>
          <w:sz w:val="24"/>
          <w:szCs w:val="24"/>
        </w:rPr>
        <w:t xml:space="preserve">način obnove i druge </w:t>
      </w:r>
      <w:r w:rsidR="00CC7DEB" w:rsidRPr="00CB0D68">
        <w:rPr>
          <w:rFonts w:ascii="Times New Roman" w:hAnsi="Times New Roman" w:cs="Times New Roman"/>
          <w:sz w:val="24"/>
          <w:szCs w:val="24"/>
        </w:rPr>
        <w:t xml:space="preserve">mjere </w:t>
      </w:r>
      <w:r w:rsidR="003115EE">
        <w:rPr>
          <w:rFonts w:ascii="Times New Roman" w:hAnsi="Times New Roman" w:cs="Times New Roman"/>
          <w:sz w:val="24"/>
          <w:szCs w:val="24"/>
        </w:rPr>
        <w:t xml:space="preserve">i aktivnosti </w:t>
      </w:r>
      <w:r w:rsidR="00CC7DEB" w:rsidRPr="00CB0D68">
        <w:rPr>
          <w:rFonts w:ascii="Times New Roman" w:hAnsi="Times New Roman" w:cs="Times New Roman"/>
          <w:sz w:val="24"/>
          <w:szCs w:val="24"/>
        </w:rPr>
        <w:t xml:space="preserve">obnove </w:t>
      </w:r>
      <w:r w:rsidR="007E1F91">
        <w:rPr>
          <w:rFonts w:ascii="Times New Roman" w:hAnsi="Times New Roman" w:cs="Times New Roman"/>
          <w:sz w:val="24"/>
          <w:szCs w:val="24"/>
        </w:rPr>
        <w:t xml:space="preserve">odnosno uklanjanja </w:t>
      </w:r>
      <w:r w:rsidR="004B751E">
        <w:rPr>
          <w:rFonts w:ascii="Times New Roman" w:hAnsi="Times New Roman" w:cs="Times New Roman"/>
          <w:sz w:val="24"/>
          <w:szCs w:val="24"/>
        </w:rPr>
        <w:t xml:space="preserve">oštećenih </w:t>
      </w:r>
      <w:r w:rsidR="00CC7DEB" w:rsidRPr="00CB0D68">
        <w:rPr>
          <w:rFonts w:ascii="Times New Roman" w:hAnsi="Times New Roman" w:cs="Times New Roman"/>
          <w:sz w:val="24"/>
          <w:szCs w:val="24"/>
        </w:rPr>
        <w:t>zgrada javne namjene, višestambenih zgrada, poslovnih zgrada, stambeno-poslovnih zgrada i obiteljskih kuća, na području Grada Zagreba, Zagrebačke županije i Krapinsko-zagorske županije.</w:t>
      </w:r>
    </w:p>
    <w:p w14:paraId="6B42710C" w14:textId="77777777" w:rsidR="00CC7DEB" w:rsidRDefault="00CC7DEB" w:rsidP="00CC7DEB">
      <w:pPr>
        <w:pStyle w:val="pt-normal-000018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rStyle w:val="pt-000013"/>
          <w:color w:val="000000"/>
        </w:rPr>
        <w:t> </w:t>
      </w:r>
    </w:p>
    <w:p w14:paraId="755AE80D" w14:textId="77777777" w:rsidR="00090B41" w:rsidRDefault="00090B41" w:rsidP="00CC7DEB">
      <w:pPr>
        <w:pStyle w:val="pt-normal-000018"/>
        <w:shd w:val="clear" w:color="auto" w:fill="FFFFFF"/>
        <w:spacing w:before="0" w:beforeAutospacing="0" w:after="0" w:afterAutospacing="0"/>
        <w:jc w:val="both"/>
        <w:textAlignment w:val="baseline"/>
        <w:rPr>
          <w:rStyle w:val="pt-000013"/>
          <w:color w:val="000000"/>
        </w:rPr>
      </w:pPr>
    </w:p>
    <w:p w14:paraId="1A6EDAAA" w14:textId="2BFE5488" w:rsidR="00A91A1A" w:rsidRPr="006C65B3" w:rsidRDefault="007F0EB2" w:rsidP="00297FB4">
      <w:pPr>
        <w:jc w:val="both"/>
        <w:rPr>
          <w:rFonts w:ascii="Times New Roman" w:hAnsi="Times New Roman" w:cs="Times New Roman"/>
          <w:sz w:val="24"/>
          <w:szCs w:val="24"/>
        </w:rPr>
      </w:pPr>
      <w:r w:rsidRPr="006C65B3">
        <w:rPr>
          <w:rStyle w:val="pt-000013"/>
          <w:rFonts w:ascii="Times New Roman" w:hAnsi="Times New Roman" w:cs="Times New Roman"/>
          <w:color w:val="000000"/>
          <w:sz w:val="24"/>
          <w:szCs w:val="24"/>
        </w:rPr>
        <w:t xml:space="preserve">Prvim programom </w:t>
      </w:r>
      <w:r w:rsidR="00581FB1" w:rsidRPr="006C65B3">
        <w:rPr>
          <w:rStyle w:val="pt-000013"/>
          <w:rFonts w:ascii="Times New Roman" w:hAnsi="Times New Roman" w:cs="Times New Roman"/>
          <w:color w:val="000000"/>
          <w:sz w:val="24"/>
          <w:szCs w:val="24"/>
        </w:rPr>
        <w:t xml:space="preserve">razrađuju se </w:t>
      </w:r>
      <w:r w:rsidR="00AA5C95" w:rsidRPr="006C65B3">
        <w:rPr>
          <w:rStyle w:val="pt-000013"/>
          <w:rFonts w:ascii="Times New Roman" w:hAnsi="Times New Roman" w:cs="Times New Roman"/>
          <w:color w:val="000000"/>
          <w:sz w:val="24"/>
          <w:szCs w:val="24"/>
        </w:rPr>
        <w:t>Zakonom propisani sadržaj i to:</w:t>
      </w:r>
      <w:r w:rsidR="00A91A1A" w:rsidRPr="006C65B3">
        <w:rPr>
          <w:rFonts w:ascii="Times New Roman" w:hAnsi="Times New Roman" w:cs="Times New Roman"/>
          <w:sz w:val="24"/>
          <w:szCs w:val="24"/>
        </w:rPr>
        <w:t xml:space="preserve"> lokacij</w:t>
      </w:r>
      <w:r w:rsidR="00A203E3" w:rsidRPr="006C65B3">
        <w:rPr>
          <w:rFonts w:ascii="Times New Roman" w:hAnsi="Times New Roman" w:cs="Times New Roman"/>
          <w:sz w:val="24"/>
          <w:szCs w:val="24"/>
        </w:rPr>
        <w:t>a</w:t>
      </w:r>
      <w:r w:rsidR="00A91A1A" w:rsidRPr="006C65B3">
        <w:rPr>
          <w:rFonts w:ascii="Times New Roman" w:hAnsi="Times New Roman" w:cs="Times New Roman"/>
          <w:sz w:val="24"/>
          <w:szCs w:val="24"/>
        </w:rPr>
        <w:t xml:space="preserve"> područja na kojima se provode mjere, analiz</w:t>
      </w:r>
      <w:r w:rsidR="00A203E3" w:rsidRPr="006C65B3">
        <w:rPr>
          <w:rFonts w:ascii="Times New Roman" w:hAnsi="Times New Roman" w:cs="Times New Roman"/>
          <w:sz w:val="24"/>
          <w:szCs w:val="24"/>
        </w:rPr>
        <w:t>a</w:t>
      </w:r>
      <w:r w:rsidR="00A91A1A" w:rsidRPr="006C65B3">
        <w:rPr>
          <w:rFonts w:ascii="Times New Roman" w:hAnsi="Times New Roman" w:cs="Times New Roman"/>
          <w:sz w:val="24"/>
          <w:szCs w:val="24"/>
        </w:rPr>
        <w:t xml:space="preserve"> zatečenog stanja i nastale štete te procjen</w:t>
      </w:r>
      <w:r w:rsidR="00A203E3" w:rsidRPr="006C65B3">
        <w:rPr>
          <w:rFonts w:ascii="Times New Roman" w:hAnsi="Times New Roman" w:cs="Times New Roman"/>
          <w:sz w:val="24"/>
          <w:szCs w:val="24"/>
        </w:rPr>
        <w:t>a</w:t>
      </w:r>
      <w:r w:rsidR="00A91A1A" w:rsidRPr="006C65B3">
        <w:rPr>
          <w:rFonts w:ascii="Times New Roman" w:hAnsi="Times New Roman" w:cs="Times New Roman"/>
          <w:sz w:val="24"/>
          <w:szCs w:val="24"/>
        </w:rPr>
        <w:t xml:space="preserve"> mogućih daljnjih štetnih posljedica</w:t>
      </w:r>
      <w:r w:rsidR="00297FB4" w:rsidRPr="006C65B3">
        <w:rPr>
          <w:rFonts w:ascii="Times New Roman" w:hAnsi="Times New Roman" w:cs="Times New Roman"/>
          <w:sz w:val="24"/>
          <w:szCs w:val="24"/>
        </w:rPr>
        <w:t>,</w:t>
      </w:r>
      <w:r w:rsidR="00A91A1A" w:rsidRPr="006C65B3">
        <w:rPr>
          <w:rFonts w:ascii="Times New Roman" w:hAnsi="Times New Roman" w:cs="Times New Roman"/>
          <w:sz w:val="24"/>
          <w:szCs w:val="24"/>
        </w:rPr>
        <w:t xml:space="preserve"> operativn</w:t>
      </w:r>
      <w:r w:rsidR="00A203E3" w:rsidRPr="006C65B3">
        <w:rPr>
          <w:rFonts w:ascii="Times New Roman" w:hAnsi="Times New Roman" w:cs="Times New Roman"/>
          <w:sz w:val="24"/>
          <w:szCs w:val="24"/>
        </w:rPr>
        <w:t>a</w:t>
      </w:r>
      <w:r w:rsidR="00A91A1A" w:rsidRPr="006C65B3">
        <w:rPr>
          <w:rFonts w:ascii="Times New Roman" w:hAnsi="Times New Roman" w:cs="Times New Roman"/>
          <w:sz w:val="24"/>
          <w:szCs w:val="24"/>
        </w:rPr>
        <w:t xml:space="preserve"> organizacijsk</w:t>
      </w:r>
      <w:r w:rsidR="00A203E3" w:rsidRPr="006C65B3">
        <w:rPr>
          <w:rFonts w:ascii="Times New Roman" w:hAnsi="Times New Roman" w:cs="Times New Roman"/>
          <w:sz w:val="24"/>
          <w:szCs w:val="24"/>
        </w:rPr>
        <w:t>a</w:t>
      </w:r>
      <w:r w:rsidR="00A91A1A" w:rsidRPr="006C65B3">
        <w:rPr>
          <w:rFonts w:ascii="Times New Roman" w:hAnsi="Times New Roman" w:cs="Times New Roman"/>
          <w:sz w:val="24"/>
          <w:szCs w:val="24"/>
        </w:rPr>
        <w:t xml:space="preserve"> struktur</w:t>
      </w:r>
      <w:r w:rsidR="00A203E3" w:rsidRPr="006C65B3">
        <w:rPr>
          <w:rFonts w:ascii="Times New Roman" w:hAnsi="Times New Roman" w:cs="Times New Roman"/>
          <w:sz w:val="24"/>
          <w:szCs w:val="24"/>
        </w:rPr>
        <w:t>a</w:t>
      </w:r>
      <w:r w:rsidR="00A91A1A" w:rsidRPr="006C65B3">
        <w:rPr>
          <w:rFonts w:ascii="Times New Roman" w:hAnsi="Times New Roman" w:cs="Times New Roman"/>
          <w:sz w:val="24"/>
          <w:szCs w:val="24"/>
        </w:rPr>
        <w:t xml:space="preserve"> i nadležna tijela za izvršenje pojedinih mjera</w:t>
      </w:r>
      <w:r w:rsidR="00297FB4" w:rsidRPr="006C65B3">
        <w:rPr>
          <w:rFonts w:ascii="Times New Roman" w:hAnsi="Times New Roman" w:cs="Times New Roman"/>
          <w:sz w:val="24"/>
          <w:szCs w:val="24"/>
        </w:rPr>
        <w:t>,</w:t>
      </w:r>
      <w:r w:rsidR="00A91A1A" w:rsidRPr="006C65B3">
        <w:rPr>
          <w:rFonts w:ascii="Times New Roman" w:hAnsi="Times New Roman" w:cs="Times New Roman"/>
          <w:sz w:val="24"/>
          <w:szCs w:val="24"/>
        </w:rPr>
        <w:t xml:space="preserve"> rokov</w:t>
      </w:r>
      <w:r w:rsidR="00A203E3" w:rsidRPr="006C65B3">
        <w:rPr>
          <w:rFonts w:ascii="Times New Roman" w:hAnsi="Times New Roman" w:cs="Times New Roman"/>
          <w:sz w:val="24"/>
          <w:szCs w:val="24"/>
        </w:rPr>
        <w:t>i</w:t>
      </w:r>
      <w:r w:rsidR="00A91A1A" w:rsidRPr="006C65B3">
        <w:rPr>
          <w:rFonts w:ascii="Times New Roman" w:hAnsi="Times New Roman" w:cs="Times New Roman"/>
          <w:sz w:val="24"/>
          <w:szCs w:val="24"/>
        </w:rPr>
        <w:t xml:space="preserve"> provedbe mjera</w:t>
      </w:r>
      <w:r w:rsidR="00297FB4" w:rsidRPr="006C65B3">
        <w:rPr>
          <w:rFonts w:ascii="Times New Roman" w:hAnsi="Times New Roman" w:cs="Times New Roman"/>
          <w:sz w:val="24"/>
          <w:szCs w:val="24"/>
        </w:rPr>
        <w:t xml:space="preserve"> ,</w:t>
      </w:r>
      <w:r w:rsidR="00A91A1A" w:rsidRPr="006C65B3">
        <w:rPr>
          <w:rFonts w:ascii="Times New Roman" w:hAnsi="Times New Roman" w:cs="Times New Roman"/>
          <w:sz w:val="24"/>
          <w:szCs w:val="24"/>
        </w:rPr>
        <w:t>kriterij</w:t>
      </w:r>
      <w:r w:rsidR="00A203E3" w:rsidRPr="006C65B3">
        <w:rPr>
          <w:rFonts w:ascii="Times New Roman" w:hAnsi="Times New Roman" w:cs="Times New Roman"/>
          <w:sz w:val="24"/>
          <w:szCs w:val="24"/>
        </w:rPr>
        <w:t>i</w:t>
      </w:r>
      <w:r w:rsidR="00A91A1A" w:rsidRPr="006C65B3">
        <w:rPr>
          <w:rFonts w:ascii="Times New Roman" w:hAnsi="Times New Roman" w:cs="Times New Roman"/>
          <w:sz w:val="24"/>
          <w:szCs w:val="24"/>
        </w:rPr>
        <w:t xml:space="preserve"> za odabir početnih sudionika </w:t>
      </w:r>
      <w:r w:rsidR="00A91A1A" w:rsidRPr="006C65B3">
        <w:rPr>
          <w:rFonts w:ascii="Times New Roman" w:hAnsi="Times New Roman" w:cs="Times New Roman"/>
          <w:sz w:val="24"/>
          <w:szCs w:val="24"/>
        </w:rPr>
        <w:lastRenderedPageBreak/>
        <w:t>u obnovi: operativni koordinatori, projektanti, revidenti i provoditelj tehničko-financijske kontrole pri izradi projekta</w:t>
      </w:r>
      <w:r w:rsidR="00297FB4" w:rsidRPr="006C65B3">
        <w:rPr>
          <w:rFonts w:ascii="Times New Roman" w:hAnsi="Times New Roman" w:cs="Times New Roman"/>
          <w:sz w:val="24"/>
          <w:szCs w:val="24"/>
        </w:rPr>
        <w:t xml:space="preserve">, </w:t>
      </w:r>
      <w:r w:rsidR="00A91A1A" w:rsidRPr="006C65B3">
        <w:rPr>
          <w:rFonts w:ascii="Times New Roman" w:hAnsi="Times New Roman" w:cs="Times New Roman"/>
          <w:sz w:val="24"/>
          <w:szCs w:val="24"/>
        </w:rPr>
        <w:t>konzervatorske smjernice za zgrade koje nisu pojedinačno zaštićeno kulturno dobro i one zgrade koje se ne obnavljaju u cijelosti</w:t>
      </w:r>
      <w:r w:rsidR="00297FB4" w:rsidRPr="006C65B3">
        <w:rPr>
          <w:rFonts w:ascii="Times New Roman" w:hAnsi="Times New Roman" w:cs="Times New Roman"/>
          <w:sz w:val="24"/>
          <w:szCs w:val="24"/>
        </w:rPr>
        <w:t xml:space="preserve">, </w:t>
      </w:r>
      <w:r w:rsidR="00A91A1A" w:rsidRPr="006C65B3">
        <w:rPr>
          <w:rFonts w:ascii="Times New Roman" w:hAnsi="Times New Roman" w:cs="Times New Roman"/>
          <w:sz w:val="24"/>
          <w:szCs w:val="24"/>
        </w:rPr>
        <w:t xml:space="preserve"> postup</w:t>
      </w:r>
      <w:r w:rsidR="003F46B4" w:rsidRPr="006C65B3">
        <w:rPr>
          <w:rFonts w:ascii="Times New Roman" w:hAnsi="Times New Roman" w:cs="Times New Roman"/>
          <w:sz w:val="24"/>
          <w:szCs w:val="24"/>
        </w:rPr>
        <w:t>a</w:t>
      </w:r>
      <w:r w:rsidR="00A91A1A" w:rsidRPr="006C65B3">
        <w:rPr>
          <w:rFonts w:ascii="Times New Roman" w:hAnsi="Times New Roman" w:cs="Times New Roman"/>
          <w:sz w:val="24"/>
          <w:szCs w:val="24"/>
        </w:rPr>
        <w:t>k podnošenja zahtjeva za obnovu i rokov</w:t>
      </w:r>
      <w:r w:rsidR="003F46B4" w:rsidRPr="006C65B3">
        <w:rPr>
          <w:rFonts w:ascii="Times New Roman" w:hAnsi="Times New Roman" w:cs="Times New Roman"/>
          <w:sz w:val="24"/>
          <w:szCs w:val="24"/>
        </w:rPr>
        <w:t>i</w:t>
      </w:r>
      <w:r w:rsidR="00A91A1A" w:rsidRPr="006C65B3">
        <w:rPr>
          <w:rFonts w:ascii="Times New Roman" w:hAnsi="Times New Roman" w:cs="Times New Roman"/>
          <w:sz w:val="24"/>
          <w:szCs w:val="24"/>
        </w:rPr>
        <w:t xml:space="preserve"> za podnošenje zahtjeva</w:t>
      </w:r>
      <w:r w:rsidR="00297FB4" w:rsidRPr="006C65B3">
        <w:rPr>
          <w:rFonts w:ascii="Times New Roman" w:hAnsi="Times New Roman" w:cs="Times New Roman"/>
          <w:sz w:val="24"/>
          <w:szCs w:val="24"/>
        </w:rPr>
        <w:t xml:space="preserve"> te</w:t>
      </w:r>
      <w:r w:rsidR="00A91A1A" w:rsidRPr="006C65B3">
        <w:rPr>
          <w:rFonts w:ascii="Times New Roman" w:hAnsi="Times New Roman" w:cs="Times New Roman"/>
          <w:sz w:val="24"/>
          <w:szCs w:val="24"/>
        </w:rPr>
        <w:t xml:space="preserve"> drug</w:t>
      </w:r>
      <w:r w:rsidR="003F46B4" w:rsidRPr="006C65B3">
        <w:rPr>
          <w:rFonts w:ascii="Times New Roman" w:hAnsi="Times New Roman" w:cs="Times New Roman"/>
          <w:sz w:val="24"/>
          <w:szCs w:val="24"/>
        </w:rPr>
        <w:t>i</w:t>
      </w:r>
      <w:r w:rsidR="00A91A1A" w:rsidRPr="006C65B3">
        <w:rPr>
          <w:rFonts w:ascii="Times New Roman" w:hAnsi="Times New Roman" w:cs="Times New Roman"/>
          <w:sz w:val="24"/>
          <w:szCs w:val="24"/>
        </w:rPr>
        <w:t xml:space="preserve"> potrebn</w:t>
      </w:r>
      <w:r w:rsidR="003F46B4" w:rsidRPr="006C65B3">
        <w:rPr>
          <w:rFonts w:ascii="Times New Roman" w:hAnsi="Times New Roman" w:cs="Times New Roman"/>
          <w:sz w:val="24"/>
          <w:szCs w:val="24"/>
        </w:rPr>
        <w:t>i</w:t>
      </w:r>
      <w:r w:rsidR="00A91A1A" w:rsidRPr="006C65B3">
        <w:rPr>
          <w:rFonts w:ascii="Times New Roman" w:hAnsi="Times New Roman" w:cs="Times New Roman"/>
          <w:sz w:val="24"/>
          <w:szCs w:val="24"/>
        </w:rPr>
        <w:t xml:space="preserve"> element</w:t>
      </w:r>
      <w:r w:rsidR="003F46B4" w:rsidRPr="006C65B3">
        <w:rPr>
          <w:rFonts w:ascii="Times New Roman" w:hAnsi="Times New Roman" w:cs="Times New Roman"/>
          <w:sz w:val="24"/>
          <w:szCs w:val="24"/>
        </w:rPr>
        <w:t>i</w:t>
      </w:r>
      <w:r w:rsidR="00A91A1A" w:rsidRPr="006C65B3">
        <w:rPr>
          <w:rFonts w:ascii="Times New Roman" w:hAnsi="Times New Roman" w:cs="Times New Roman"/>
          <w:sz w:val="24"/>
          <w:szCs w:val="24"/>
        </w:rPr>
        <w:t>.</w:t>
      </w:r>
    </w:p>
    <w:p w14:paraId="1909E835" w14:textId="77777777" w:rsidR="007F0EB2" w:rsidRDefault="007F0EB2" w:rsidP="00CC7DEB">
      <w:pPr>
        <w:pStyle w:val="pt-normal-000018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33EA2D00" w14:textId="626DDF54" w:rsidR="00CC7DEB" w:rsidRDefault="00CC7DEB" w:rsidP="00CC7DEB">
      <w:pPr>
        <w:pStyle w:val="pt-normal-000018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rStyle w:val="pt-zadanifontodlomka-000020"/>
          <w:color w:val="000000"/>
        </w:rPr>
        <w:t xml:space="preserve">Ishođenje građevinske dozvole za izvođenje radova obnove zgrada nakon potresa nije predviđeno s obzirom da se radi o organiziranoj obnovi u kontroliranim uvjetima, ali se određuje potreba provođenja stručnog nadzora od strane inženjera građevinske struke i po potrebi drugih tehničkih struka, te </w:t>
      </w:r>
      <w:r w:rsidR="00E064F9">
        <w:rPr>
          <w:rStyle w:val="pt-zadanifontodlomka-000020"/>
          <w:color w:val="000000"/>
        </w:rPr>
        <w:t xml:space="preserve">uključivanje operativnih </w:t>
      </w:r>
      <w:r>
        <w:rPr>
          <w:rStyle w:val="pt-zadanifontodlomka-000020"/>
          <w:color w:val="000000"/>
        </w:rPr>
        <w:t xml:space="preserve">koordinatora za provedbu obnove po određenim tipovima zgrada </w:t>
      </w:r>
      <w:r w:rsidR="00241212">
        <w:rPr>
          <w:rStyle w:val="pt-zadanifontodlomka-000020"/>
          <w:color w:val="000000"/>
        </w:rPr>
        <w:t>odnosno</w:t>
      </w:r>
      <w:r>
        <w:rPr>
          <w:rStyle w:val="pt-zadanifontodlomka-000020"/>
          <w:color w:val="000000"/>
        </w:rPr>
        <w:t xml:space="preserve"> područjima obnove. U procesu cjelovite obnove zgrada potrebno je uključiti sve inženjerske struke u skladu s njihovim propisanim zadaćama i kompetencijama.</w:t>
      </w:r>
    </w:p>
    <w:p w14:paraId="39CD35C3" w14:textId="77777777" w:rsidR="00CC7DEB" w:rsidRDefault="00CC7DEB" w:rsidP="00CC7DEB">
      <w:pPr>
        <w:pStyle w:val="pt-normal-000018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rStyle w:val="pt-000013"/>
          <w:color w:val="000000"/>
        </w:rPr>
        <w:t> </w:t>
      </w:r>
    </w:p>
    <w:p w14:paraId="10944EBD" w14:textId="77777777" w:rsidR="00CC7DEB" w:rsidRDefault="00CC7DEB" w:rsidP="00CC7DEB">
      <w:pPr>
        <w:pStyle w:val="pt-normal-000018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rStyle w:val="pt-zadanifontodlomka-000020"/>
          <w:color w:val="000000"/>
        </w:rPr>
        <w:t>Nakon djelovanja potresa, osim trenutnih i vidljivih oštećenja konstrukcije, stare zidane zgrade dodatno su izgubile znatan dio svoje mehaničke otpornosti za prihvat novog potresnog opterećenja te je potreban međusobno usklađen inženjerski pristup, s naglaskom na protupotresnu otpornost, kako bi iste u nastavku ispunjavale svoju svrhu.</w:t>
      </w:r>
    </w:p>
    <w:p w14:paraId="249D546C" w14:textId="77777777" w:rsidR="00CC7DEB" w:rsidRDefault="00CC7DEB" w:rsidP="00CC7DEB">
      <w:pPr>
        <w:pStyle w:val="pt-normal-000018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rStyle w:val="pt-000013"/>
          <w:color w:val="000000"/>
        </w:rPr>
        <w:t> </w:t>
      </w:r>
    </w:p>
    <w:p w14:paraId="42BC69B5" w14:textId="77777777" w:rsidR="00CC7DEB" w:rsidRDefault="00CC7DEB" w:rsidP="00CC7DEB">
      <w:pPr>
        <w:pStyle w:val="pt-normal-000018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rStyle w:val="pt-zadanifontodlomka-000020"/>
          <w:color w:val="000000"/>
        </w:rPr>
        <w:t>Očekuje se uključivanje u proces obnove brojnih ovlaštenih inženjera i arhitekata koji će korištenjem modernih inženjerskih metoda iznaći optimalna rješenja za svaki konkretni slučaj, uvažavajući tehničke, organizacijske i troškovne aspekte obnove, te ispravno konstruirati građevine sigurne na potres. Stručnjaci i znanstvenici koji prate i razvijaju najnovija znanstvena dostignuća u potresnom inženjerstvu te izvođači radova od kojih se očekuje uvažavanje svih tehnoloških rješenja, kao i uključivanje modernih tehnologija tamo gdje se to pokaže razumnim i ekonomičnim, dat će doprinos brzom povratu zgrada oštećenih ovim potresom u punu funkciju, sve uz uvažavanje zaštite kulturnih dobara.</w:t>
      </w:r>
    </w:p>
    <w:p w14:paraId="5130209E" w14:textId="77777777" w:rsidR="00CC7DEB" w:rsidRDefault="00CC7DEB" w:rsidP="00CC7DEB">
      <w:pPr>
        <w:pStyle w:val="pt-normal-000018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rStyle w:val="pt-000013"/>
          <w:color w:val="000000"/>
        </w:rPr>
        <w:t> </w:t>
      </w:r>
    </w:p>
    <w:p w14:paraId="3E601B66" w14:textId="77777777" w:rsidR="00CC7DEB" w:rsidRDefault="00CC7DEB" w:rsidP="00CC7DEB">
      <w:pPr>
        <w:pStyle w:val="pt-normal-000018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rStyle w:val="pt-zadanifontodlomka-000020"/>
          <w:color w:val="000000"/>
        </w:rPr>
        <w:t>Organizirana obnova prema Zakonu ima primarni i kratkoročni cilj osigurati zdravlje i živote ljudi koji oštećene zgrade koriste ili se nalaze u njihovoj blizini kao i spriječiti nastajanje daljnjih šteta, te sekundarni odnosno dugoročni cilj koji se odnosi na cjelovitu obnovu zgrada i urbanu obnovu Grada Zagreba.</w:t>
      </w:r>
    </w:p>
    <w:p w14:paraId="0807F545" w14:textId="77777777" w:rsidR="00CC7DEB" w:rsidRDefault="00CC7DEB" w:rsidP="00CC7DEB">
      <w:pPr>
        <w:pStyle w:val="pt-normal-000018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rStyle w:val="pt-000013"/>
          <w:color w:val="000000"/>
        </w:rPr>
        <w:t> </w:t>
      </w:r>
    </w:p>
    <w:p w14:paraId="34590A0B" w14:textId="77777777" w:rsidR="00CC7DEB" w:rsidRDefault="00CC7DEB" w:rsidP="00CC7DEB">
      <w:pPr>
        <w:pStyle w:val="pt-normal-000018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rStyle w:val="pt-000013"/>
          <w:color w:val="000000"/>
        </w:rPr>
        <w:t> </w:t>
      </w:r>
    </w:p>
    <w:p w14:paraId="51051323" w14:textId="77777777" w:rsidR="00CC7DEB" w:rsidRPr="00364721" w:rsidRDefault="00CC7DEB" w:rsidP="00CC7DEB">
      <w:pPr>
        <w:pStyle w:val="Header"/>
        <w:jc w:val="both"/>
        <w:rPr>
          <w:rFonts w:ascii="Times New Roman" w:hAnsi="Times New Roman" w:cs="Times New Roman"/>
          <w:sz w:val="24"/>
          <w:szCs w:val="24"/>
        </w:rPr>
      </w:pPr>
    </w:p>
    <w:sectPr w:rsidR="00CC7DEB" w:rsidRPr="00364721" w:rsidSect="00866938">
      <w:pgSz w:w="11906" w:h="16838"/>
      <w:pgMar w:top="1135" w:right="1417" w:bottom="1276" w:left="1417" w:header="568" w:footer="41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4E6A" w16cex:dateUtc="2020-10-26T12:32:00Z"/>
  <w16cex:commentExtensible w16cex:durableId="23414E93" w16cex:dateUtc="2020-10-26T12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A3AD22" w14:textId="77777777" w:rsidR="0023583C" w:rsidRDefault="0023583C" w:rsidP="00F23A41">
      <w:pPr>
        <w:spacing w:after="0" w:line="240" w:lineRule="auto"/>
      </w:pPr>
      <w:r>
        <w:separator/>
      </w:r>
    </w:p>
  </w:endnote>
  <w:endnote w:type="continuationSeparator" w:id="0">
    <w:p w14:paraId="7A44F703" w14:textId="77777777" w:rsidR="0023583C" w:rsidRDefault="0023583C" w:rsidP="00F23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086FE" w14:textId="77777777" w:rsidR="003731FD" w:rsidRPr="00CE78D1" w:rsidRDefault="00DC261E" w:rsidP="00E14F24">
    <w:pPr>
      <w:pStyle w:val="Footer"/>
      <w:pBdr>
        <w:top w:val="single" w:sz="4" w:space="1" w:color="404040" w:themeColor="text1" w:themeTint="BF"/>
      </w:pBdr>
      <w:jc w:val="center"/>
      <w:rPr>
        <w:color w:val="404040" w:themeColor="text1" w:themeTint="BF"/>
        <w:spacing w:val="20"/>
        <w:sz w:val="20"/>
      </w:rPr>
    </w:pPr>
    <w:r w:rsidRPr="00CE78D1">
      <w:rPr>
        <w:color w:val="404040" w:themeColor="text1" w:themeTint="BF"/>
        <w:spacing w:val="20"/>
        <w:sz w:val="20"/>
      </w:rPr>
      <w:t>Banski dvori | Trg Sv. Marka 2  | 10000 Zagreb | tel. 01 4569 2</w:t>
    </w:r>
    <w:r>
      <w:rPr>
        <w:color w:val="404040" w:themeColor="text1" w:themeTint="BF"/>
        <w:spacing w:val="20"/>
        <w:sz w:val="20"/>
      </w:rPr>
      <w:t>22</w:t>
    </w:r>
    <w:r w:rsidRPr="00CE78D1">
      <w:rPr>
        <w:color w:val="404040" w:themeColor="text1" w:themeTint="BF"/>
        <w:spacing w:val="20"/>
        <w:sz w:val="20"/>
      </w:rPr>
      <w:t xml:space="preserve"> | vlada.gov.hr</w:t>
    </w:r>
  </w:p>
  <w:p w14:paraId="28B7B4F6" w14:textId="77777777" w:rsidR="003731FD" w:rsidRPr="00E14F24" w:rsidRDefault="00775988" w:rsidP="00E14F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0144FD" w14:textId="77777777" w:rsidR="0023583C" w:rsidRDefault="0023583C" w:rsidP="00F23A41">
      <w:pPr>
        <w:spacing w:after="0" w:line="240" w:lineRule="auto"/>
      </w:pPr>
      <w:r>
        <w:separator/>
      </w:r>
    </w:p>
  </w:footnote>
  <w:footnote w:type="continuationSeparator" w:id="0">
    <w:p w14:paraId="171D5723" w14:textId="77777777" w:rsidR="0023583C" w:rsidRDefault="0023583C" w:rsidP="00F23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D4944"/>
    <w:multiLevelType w:val="hybridMultilevel"/>
    <w:tmpl w:val="01F689B2"/>
    <w:lvl w:ilvl="0" w:tplc="94FE6BAC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CD5E2F"/>
    <w:multiLevelType w:val="hybridMultilevel"/>
    <w:tmpl w:val="F982A6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E33478"/>
    <w:multiLevelType w:val="hybridMultilevel"/>
    <w:tmpl w:val="D3B42EB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141F4A"/>
    <w:multiLevelType w:val="hybridMultilevel"/>
    <w:tmpl w:val="CFBAAEFC"/>
    <w:lvl w:ilvl="0" w:tplc="165ADD78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sDQwMzQzMzM0NzVR0lEKTi0uzszPAykwrAUApKpfMSwAAAA="/>
  </w:docVars>
  <w:rsids>
    <w:rsidRoot w:val="00560748"/>
    <w:rsid w:val="00001E25"/>
    <w:rsid w:val="000247A8"/>
    <w:rsid w:val="00086902"/>
    <w:rsid w:val="00090B41"/>
    <w:rsid w:val="00095787"/>
    <w:rsid w:val="000B3C44"/>
    <w:rsid w:val="000C7475"/>
    <w:rsid w:val="000F689F"/>
    <w:rsid w:val="00156D2B"/>
    <w:rsid w:val="00163124"/>
    <w:rsid w:val="0016756D"/>
    <w:rsid w:val="001862DE"/>
    <w:rsid w:val="00195F49"/>
    <w:rsid w:val="001B0BA3"/>
    <w:rsid w:val="0020255E"/>
    <w:rsid w:val="0023583C"/>
    <w:rsid w:val="00241212"/>
    <w:rsid w:val="00242E13"/>
    <w:rsid w:val="00271ABB"/>
    <w:rsid w:val="0027360F"/>
    <w:rsid w:val="00280443"/>
    <w:rsid w:val="0029323A"/>
    <w:rsid w:val="00297FB4"/>
    <w:rsid w:val="002C63C5"/>
    <w:rsid w:val="002D0A6F"/>
    <w:rsid w:val="002F6240"/>
    <w:rsid w:val="0030527A"/>
    <w:rsid w:val="003115EE"/>
    <w:rsid w:val="003145A7"/>
    <w:rsid w:val="003172B0"/>
    <w:rsid w:val="003339F2"/>
    <w:rsid w:val="003456A8"/>
    <w:rsid w:val="00345F2F"/>
    <w:rsid w:val="00371D27"/>
    <w:rsid w:val="00383F00"/>
    <w:rsid w:val="0038592A"/>
    <w:rsid w:val="00386031"/>
    <w:rsid w:val="003938A7"/>
    <w:rsid w:val="003D7EB3"/>
    <w:rsid w:val="003F46B4"/>
    <w:rsid w:val="0040579B"/>
    <w:rsid w:val="00453668"/>
    <w:rsid w:val="0046216C"/>
    <w:rsid w:val="004735B2"/>
    <w:rsid w:val="0049087E"/>
    <w:rsid w:val="004B751E"/>
    <w:rsid w:val="004F6F0E"/>
    <w:rsid w:val="0052117F"/>
    <w:rsid w:val="00553F79"/>
    <w:rsid w:val="00560748"/>
    <w:rsid w:val="00581FB1"/>
    <w:rsid w:val="00586886"/>
    <w:rsid w:val="0062537B"/>
    <w:rsid w:val="00636A41"/>
    <w:rsid w:val="0064376D"/>
    <w:rsid w:val="00644430"/>
    <w:rsid w:val="00645B71"/>
    <w:rsid w:val="006A1CB9"/>
    <w:rsid w:val="006C65B3"/>
    <w:rsid w:val="007001F8"/>
    <w:rsid w:val="007276B7"/>
    <w:rsid w:val="007315AB"/>
    <w:rsid w:val="00752299"/>
    <w:rsid w:val="0075238A"/>
    <w:rsid w:val="00775988"/>
    <w:rsid w:val="00777894"/>
    <w:rsid w:val="007D29CA"/>
    <w:rsid w:val="007E1F91"/>
    <w:rsid w:val="007F0EB2"/>
    <w:rsid w:val="00860BF7"/>
    <w:rsid w:val="00860EEE"/>
    <w:rsid w:val="00866938"/>
    <w:rsid w:val="00873D9C"/>
    <w:rsid w:val="008761F4"/>
    <w:rsid w:val="008867AA"/>
    <w:rsid w:val="008A505C"/>
    <w:rsid w:val="008B3CB1"/>
    <w:rsid w:val="008E1E67"/>
    <w:rsid w:val="008F3953"/>
    <w:rsid w:val="00915AE3"/>
    <w:rsid w:val="009404F6"/>
    <w:rsid w:val="00972C29"/>
    <w:rsid w:val="009750D4"/>
    <w:rsid w:val="009F59C2"/>
    <w:rsid w:val="00A07C57"/>
    <w:rsid w:val="00A203E3"/>
    <w:rsid w:val="00A43FEC"/>
    <w:rsid w:val="00A55430"/>
    <w:rsid w:val="00A67BBB"/>
    <w:rsid w:val="00A91A1A"/>
    <w:rsid w:val="00AA5C95"/>
    <w:rsid w:val="00AB033F"/>
    <w:rsid w:val="00B0246C"/>
    <w:rsid w:val="00B34312"/>
    <w:rsid w:val="00B36DF9"/>
    <w:rsid w:val="00B3715C"/>
    <w:rsid w:val="00B77FBB"/>
    <w:rsid w:val="00B936CB"/>
    <w:rsid w:val="00BF6E92"/>
    <w:rsid w:val="00C13242"/>
    <w:rsid w:val="00C34FE4"/>
    <w:rsid w:val="00C40FE2"/>
    <w:rsid w:val="00C44C04"/>
    <w:rsid w:val="00C472FE"/>
    <w:rsid w:val="00C76430"/>
    <w:rsid w:val="00C95B4F"/>
    <w:rsid w:val="00CB0011"/>
    <w:rsid w:val="00CB0D68"/>
    <w:rsid w:val="00CB44D7"/>
    <w:rsid w:val="00CB482E"/>
    <w:rsid w:val="00CC06B8"/>
    <w:rsid w:val="00CC73D5"/>
    <w:rsid w:val="00CC7DEB"/>
    <w:rsid w:val="00CD0F74"/>
    <w:rsid w:val="00CF0459"/>
    <w:rsid w:val="00CF0637"/>
    <w:rsid w:val="00D0151C"/>
    <w:rsid w:val="00D03138"/>
    <w:rsid w:val="00D17300"/>
    <w:rsid w:val="00D66ED9"/>
    <w:rsid w:val="00D80EF2"/>
    <w:rsid w:val="00DB29FC"/>
    <w:rsid w:val="00DC261E"/>
    <w:rsid w:val="00DC40C0"/>
    <w:rsid w:val="00DC4887"/>
    <w:rsid w:val="00DD638F"/>
    <w:rsid w:val="00E064F9"/>
    <w:rsid w:val="00E10BEE"/>
    <w:rsid w:val="00E14CE5"/>
    <w:rsid w:val="00E16A25"/>
    <w:rsid w:val="00E202B1"/>
    <w:rsid w:val="00E8666E"/>
    <w:rsid w:val="00E94A96"/>
    <w:rsid w:val="00E97EF4"/>
    <w:rsid w:val="00EA5787"/>
    <w:rsid w:val="00EC6535"/>
    <w:rsid w:val="00EE674F"/>
    <w:rsid w:val="00F20466"/>
    <w:rsid w:val="00F23A41"/>
    <w:rsid w:val="00F25A1C"/>
    <w:rsid w:val="00F31F03"/>
    <w:rsid w:val="00F648D4"/>
    <w:rsid w:val="00F81C72"/>
    <w:rsid w:val="00FA0B51"/>
    <w:rsid w:val="00FC3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7E6F0E6F"/>
  <w15:docId w15:val="{83F7F224-BEA8-4278-915F-E7776A688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06B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074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607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07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748"/>
  </w:style>
  <w:style w:type="paragraph" w:styleId="Footer">
    <w:name w:val="footer"/>
    <w:basedOn w:val="Normal"/>
    <w:link w:val="FooterChar"/>
    <w:uiPriority w:val="99"/>
    <w:unhideWhenUsed/>
    <w:rsid w:val="005607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748"/>
  </w:style>
  <w:style w:type="table" w:styleId="TableGrid">
    <w:name w:val="Table Grid"/>
    <w:basedOn w:val="TableNormal"/>
    <w:uiPriority w:val="59"/>
    <w:rsid w:val="0056074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1A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ABB"/>
    <w:rPr>
      <w:rFonts w:ascii="Tahoma" w:hAnsi="Tahoma" w:cs="Tahoma"/>
      <w:sz w:val="16"/>
      <w:szCs w:val="16"/>
    </w:rPr>
  </w:style>
  <w:style w:type="table" w:customStyle="1" w:styleId="TableGridLight1">
    <w:name w:val="Table Grid Light1"/>
    <w:basedOn w:val="TableNormal"/>
    <w:uiPriority w:val="40"/>
    <w:rsid w:val="0062537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t-normal-000018">
    <w:name w:val="pt-normal-000018"/>
    <w:basedOn w:val="Normal"/>
    <w:rsid w:val="00CC7D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pt-zadanifontodlomka-000020">
    <w:name w:val="pt-zadanifontodlomka-000020"/>
    <w:basedOn w:val="DefaultParagraphFont"/>
    <w:rsid w:val="00CC7DEB"/>
  </w:style>
  <w:style w:type="character" w:customStyle="1" w:styleId="pt-000013">
    <w:name w:val="pt-000013"/>
    <w:basedOn w:val="DefaultParagraphFont"/>
    <w:rsid w:val="00CC7DEB"/>
  </w:style>
  <w:style w:type="character" w:styleId="CommentReference">
    <w:name w:val="annotation reference"/>
    <w:basedOn w:val="DefaultParagraphFont"/>
    <w:uiPriority w:val="99"/>
    <w:semiHidden/>
    <w:unhideWhenUsed/>
    <w:rsid w:val="00C44C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C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C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C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C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393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4270E7B9EDF24EBD697652B5187CF9" ma:contentTypeVersion="2" ma:contentTypeDescription="Create a new document." ma:contentTypeScope="" ma:versionID="9ac1835caefc21201c83a02a52dbde63">
  <xsd:schema xmlns:xsd="http://www.w3.org/2001/XMLSchema" xmlns:xs="http://www.w3.org/2001/XMLSchema" xmlns:p="http://schemas.microsoft.com/office/2006/metadata/properties" xmlns:ns3="e9a7d0a6-435b-48c1-b434-b2289b0105bf" targetNamespace="http://schemas.microsoft.com/office/2006/metadata/properties" ma:root="true" ma:fieldsID="f8b8081167f7c8ee059c26029b070fe2" ns3:_="">
    <xsd:import namespace="e9a7d0a6-435b-48c1-b434-b2289b0105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7d0a6-435b-48c1-b434-b2289b0105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C7C995-4F22-4F08-ABB2-976B6FD962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a7d0a6-435b-48c1-b434-b2289b0105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2C7961-087D-4471-BDE5-800068FB170D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e9a7d0a6-435b-48c1-b434-b2289b0105bf"/>
    <ds:schemaRef ds:uri="http://purl.org/dc/terms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AFE781E-97CC-4C35-A52F-A0A18FDD84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963B91-FE4D-47AF-9B78-7EE9C58EA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4</Pages>
  <Words>809</Words>
  <Characters>4616</Characters>
  <Application>Microsoft Office Word</Application>
  <DocSecurity>0</DocSecurity>
  <Lines>38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Fočić Jelaković</dc:creator>
  <cp:keywords/>
  <dc:description/>
  <cp:lastModifiedBy>Silvija Bartolec</cp:lastModifiedBy>
  <cp:revision>9</cp:revision>
  <cp:lastPrinted>2020-04-01T07:16:00Z</cp:lastPrinted>
  <dcterms:created xsi:type="dcterms:W3CDTF">2020-10-27T10:25:00Z</dcterms:created>
  <dcterms:modified xsi:type="dcterms:W3CDTF">2020-10-29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4270E7B9EDF24EBD697652B5187CF9</vt:lpwstr>
  </property>
</Properties>
</file>